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Melbourne</w:t>
      </w:r>
    </w:p>
    <w:bookmarkStart w:id="21" w:name="X969026de240488edc6f78d51813c5c40d3677c1"/>
    <w:p>
      <w:pPr>
        <w:pStyle w:val="Heading1"/>
      </w:pPr>
      <w:r>
        <w:t xml:space="preserve">SCHOLARSHIP APPLICATION LETTER FOR COMPUTER ENGINEER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Melbourne</w:t>
      </w:r>
      <w:r>
        <w:br/>
      </w:r>
      <w:r>
        <w:t xml:space="preserve">Parkville, VIC 3010</w:t>
      </w:r>
      <w:r>
        <w:br/>
      </w:r>
      <w:r>
        <w:t xml:space="preserve">Australia</w:t>
      </w:r>
    </w:p>
    <w:bookmarkStart w:id="20" w:name="Xa4759009989a3826b003f96f33a2d3e57ad4e3e"/>
    <w:p>
      <w:pPr>
        <w:pStyle w:val="Heading2"/>
      </w:pPr>
      <w:r>
        <w:t xml:space="preserve">Subject: Application for the International Excellence Scholarship in Computer Engineering</w:t>
      </w:r>
    </w:p>
    <w:p>
      <w:pPr>
        <w:pStyle w:val="FirstParagraph"/>
      </w:pPr>
      <w:r>
        <w:t xml:space="preserve">Dear Scholarship Committee,</w:t>
      </w:r>
    </w:p>
    <w:p>
      <w:pPr>
        <w:pStyle w:val="BodyText"/>
      </w:pPr>
      <w:r>
        <w:t xml:space="preserve">As a highly motivated and academically distinguished student with an unwavering passion for technology, I am writing to express my enthusiastic application for the International Excellence Scholarship at the University of Melbourne. This Scholarship Application Letter represents not merely an academic pursuit, but a strategic step toward becoming a transformative</w:t>
      </w:r>
      <w:r>
        <w:t xml:space="preserve"> </w:t>
      </w:r>
      <w:r>
        <w:rPr>
          <w:bCs/>
          <w:b/>
        </w:rPr>
        <w:t xml:space="preserve">Computer Engineer</w:t>
      </w:r>
      <w:r>
        <w:t xml:space="preserve"> </w:t>
      </w:r>
      <w:r>
        <w:t xml:space="preserve">equipped to address complex global challenges through innovation—specifically within the thriving tech ecosystem of</w:t>
      </w:r>
      <w:r>
        <w:t xml:space="preserve"> </w:t>
      </w:r>
      <w:r>
        <w:rPr>
          <w:bCs/>
          <w:b/>
        </w:rPr>
        <w:t xml:space="preserve">Australia Melbourne</w:t>
      </w:r>
      <w:r>
        <w:t xml:space="preserve">.</w:t>
      </w:r>
    </w:p>
    <w:p>
      <w:pPr>
        <w:pStyle w:val="BodyText"/>
      </w:pPr>
      <w:r>
        <w:t xml:space="preserve">My journey in computer engineering began during my undergraduate studies in India, where I graduated with First Class honors in Computer Science. My academic focus has consistently centered on artificial intelligence and sustainable computing systems—a trajectory that aligns precisely with Melbourne’s emerging role as Australia’s innovation capital. During my final year project, I developed an energy-efficient algorithm for optimizing IoT networks in smart city infrastructure. This work earned me the "Best Innovation Award" at the National Technology Symposium and underscored my belief that computer engineering must serve societal needs. Now, I seek to deepen this mission within</w:t>
      </w:r>
      <w:r>
        <w:t xml:space="preserve"> </w:t>
      </w:r>
      <w:r>
        <w:rPr>
          <w:bCs/>
          <w:b/>
        </w:rPr>
        <w:t xml:space="preserve">Australia Melbourne</w:t>
      </w:r>
      <w:r>
        <w:t xml:space="preserve">, a region recognized for its world-class research facilities, vibrant startup culture (home to companies like Atlassian and Canva), and commitment to ethical technological advancement.</w:t>
      </w:r>
    </w:p>
    <w:p>
      <w:pPr>
        <w:pStyle w:val="BodyText"/>
      </w:pPr>
      <w:r>
        <w:t xml:space="preserve">What draws me specifically to Melbourne is its unique convergence of academic excellence and real-world industry application. The University of Melbourne’s Computer Science Department ranks among the top 50 globally for computer engineering, with specialized labs in machine learning, cybersecurity, and quantum computing—resources unmatched in my home region. I am particularly eager to contribute to Dr. Sarah Zhang’s research on AI-driven renewable energy management at the Melbourne Centre for Data Science. This initiative directly mirrors my project’s goals and exemplifies why</w:t>
      </w:r>
      <w:r>
        <w:t xml:space="preserve"> </w:t>
      </w:r>
      <w:r>
        <w:rPr>
          <w:bCs/>
          <w:b/>
        </w:rPr>
        <w:t xml:space="preserve">Australia Melbourne</w:t>
      </w:r>
      <w:r>
        <w:t xml:space="preserve"> </w:t>
      </w:r>
      <w:r>
        <w:t xml:space="preserve">has become the epicenter of next-generation engineering solutions. Furthermore, Melbourne’s annual "Tech Week" and partnerships with tech giants provide unparalleled opportunities to translate academic research into community impact—a vision central to my identity as a future</w:t>
      </w:r>
      <w:r>
        <w:t xml:space="preserve"> </w:t>
      </w:r>
      <w:r>
        <w:rPr>
          <w:bCs/>
          <w:b/>
        </w:rPr>
        <w:t xml:space="preserve">Computer Engineer</w:t>
      </w:r>
      <w:r>
        <w:t xml:space="preserve">.</w:t>
      </w:r>
    </w:p>
    <w:p>
      <w:pPr>
        <w:pStyle w:val="BodyText"/>
      </w:pPr>
      <w:r>
        <w:t xml:space="preserve">I understand that pursuing advanced studies in computer engineering demands significant financial investment, which is why this scholarship represents far more than tuition coverage. As an international student from a middle-income family, I have relied on part-time work and modest savings to fund my education thus far. However, the intensity of Melbourne’s Computer Engineering program requires full dedication—a commitment I cannot fulfill without financial support. This Scholarship Application Letter is my earnest appeal for the opportunity to contribute fully to university projects without financial distraction. With this scholarship, I will be able to dedicate 100% of my efforts toward research in edge computing for healthcare systems, a field where Melbourne’s biomedical tech sector offers exceptional collaboration potential.</w:t>
      </w:r>
    </w:p>
    <w:p>
      <w:pPr>
        <w:pStyle w:val="BodyText"/>
      </w:pPr>
      <w:r>
        <w:t xml:space="preserve">My long-term vision extends beyond personal achievement. I aspire to establish a tech social enterprise in Victoria focused on developing low-cost diagnostic tools for rural communities—addressing Australia’s health equity gaps through engineering innovation. Melbourne is the ideal foundation for this mission: its government initiatives like "Victoria’s Innovation Nation" provide seed funding pathways, while universities actively mentor student-led ventures. As a</w:t>
      </w:r>
      <w:r>
        <w:t xml:space="preserve"> </w:t>
      </w:r>
      <w:r>
        <w:rPr>
          <w:bCs/>
          <w:b/>
        </w:rPr>
        <w:t xml:space="preserve">Computer Engineer</w:t>
      </w:r>
      <w:r>
        <w:t xml:space="preserve"> </w:t>
      </w:r>
      <w:r>
        <w:t xml:space="preserve">committed to ethical technology, I will leverage Melbourne’s collaborative environment to build solutions that prioritize human impact over profit. My experience co-leading a free coding bootcamp for Indigenous youth in India demonstrated my ability to bridge technical expertise with community needs—a skill I intend to scale within Melbourne’s diverse landscape.</w:t>
      </w:r>
    </w:p>
    <w:p>
      <w:pPr>
        <w:pStyle w:val="BodyText"/>
      </w:pPr>
      <w:r>
        <w:t xml:space="preserve">I have meticulously aligned my academic and extracurricular pursuits with the University of Melbourne’s values. Beyond coursework, I actively contribute to open-source projects on GitHub (with 500+ commits), mentor high school students in computational thinking through the Australian Computer Society, and volunteer at Melbourne’s "Digital Inclusion" workshops. These experiences have prepared me not only for academic rigor but for collaborative problem-solving within Australia’s multicultural tech environment. I am particularly inspired by the university’s "Engineering Futures" program, which emphasizes sustainability—a principle I embedded into my IoT project through carbon-neutral server deployment.</w:t>
      </w:r>
    </w:p>
    <w:p>
      <w:pPr>
        <w:pStyle w:val="BodyText"/>
      </w:pPr>
      <w:r>
        <w:t xml:space="preserve">The University of Melbourne is more than an institution to me; it is the catalyst for my growth as a globally conscious</w:t>
      </w:r>
      <w:r>
        <w:t xml:space="preserve"> </w:t>
      </w:r>
      <w:r>
        <w:rPr>
          <w:bCs/>
          <w:b/>
        </w:rPr>
        <w:t xml:space="preserve">Computer Engineer</w:t>
      </w:r>
      <w:r>
        <w:t xml:space="preserve">. My technical skills in Python, C++, and TensorFlow are complemented by leadership in cross-cultural teams—a necessity for thriving within Australia’s diverse innovation hubs. I am prepared to immerse myself fully in Melbourne’s academic community, contributing to research while learning from industry pioneers. The International Excellence Scholarship would remove the financial barriers that currently limit my capacity to engage deeply with Melbourne’s tech ecosystem—allowing me to focus on what matters: advancing engineering solutions that benefit both Australia and the world.</w:t>
      </w:r>
    </w:p>
    <w:p>
      <w:pPr>
        <w:pStyle w:val="BodyText"/>
      </w:pPr>
      <w:r>
        <w:t xml:space="preserve">As I conclude this Scholarship Application Letter, I reflect on a pivotal moment during my time at an international robotics competition in Sydney. When our team’s drone failed mid-challenge, we spent 12 hours debugging under Melbourne’s winter sky (a metaphor for perseverance). That experience crystallized my purpose: to engineer not just systems, but solutions that endure. In</w:t>
      </w:r>
      <w:r>
        <w:t xml:space="preserve"> </w:t>
      </w:r>
      <w:r>
        <w:rPr>
          <w:bCs/>
          <w:b/>
        </w:rPr>
        <w:t xml:space="preserve">Australia Melbourne</w:t>
      </w:r>
      <w:r>
        <w:t xml:space="preserve">, I see a city where such resilience is celebrated and nurtured—exactly the environment where I can grow into the</w:t>
      </w:r>
      <w:r>
        <w:t xml:space="preserve"> </w:t>
      </w:r>
      <w:r>
        <w:rPr>
          <w:bCs/>
          <w:b/>
        </w:rPr>
        <w:t xml:space="preserve">Computer Engineer</w:t>
      </w:r>
      <w:r>
        <w:t xml:space="preserve"> </w:t>
      </w:r>
      <w:r>
        <w:t xml:space="preserve">my community deserves.</w:t>
      </w:r>
    </w:p>
    <w:p>
      <w:pPr>
        <w:pStyle w:val="BodyText"/>
      </w:pPr>
      <w:r>
        <w:t xml:space="preserve">I am eager to bring my technical dedication, community-oriented mindset, and passion for sustainable innovation to Melbourne. Thank you for considering my application. I welcome the opportunity to discuss how my goals align with your mission at the University of Melbourne and look forward to contributing meaningfully to Australia’s technological future.</w:t>
      </w:r>
    </w:p>
    <w:p>
      <w:pPr>
        <w:pStyle w:val="BodyText"/>
      </w:pPr>
      <w:r>
        <w:t xml:space="preserve">Sincerely,</w:t>
      </w:r>
      <w:r>
        <w:br/>
      </w:r>
      <w:r>
        <w:t xml:space="preserve">[Your Full Name]</w:t>
      </w:r>
    </w:p>
    <w:p>
      <w:pPr>
        <w:pStyle w:val="BodyText"/>
      </w:pPr>
      <w:r>
        <w:t xml:space="preserve">Word Count: 84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 at University of Melbourne</dc:title>
  <dc:creator/>
  <dc:language>en</dc:language>
  <cp:keywords/>
  <dcterms:created xsi:type="dcterms:W3CDTF">2026-04-26T10:33:52Z</dcterms:created>
  <dcterms:modified xsi:type="dcterms:W3CDTF">2026-04-26T10:33:52Z</dcterms:modified>
</cp:coreProperties>
</file>

<file path=docProps/custom.xml><?xml version="1.0" encoding="utf-8"?>
<Properties xmlns="http://schemas.openxmlformats.org/officeDocument/2006/custom-properties" xmlns:vt="http://schemas.openxmlformats.org/officeDocument/2006/docPropsVTypes"/>
</file>